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44E53657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05D01FD2" w14:textId="569EB81E" w:rsidR="005741EF" w:rsidRDefault="005741EF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220A2C8B" wp14:editId="5D6686C6">
            <wp:extent cx="6126480" cy="3219704"/>
            <wp:effectExtent l="0" t="0" r="7620" b="0"/>
            <wp:docPr id="458942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94243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6627" cy="322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0B4BC186" w14:textId="7482906B" w:rsidR="00731CDC" w:rsidRDefault="003256D9" w:rsidP="00485DF0">
      <w:r>
        <w:rPr>
          <w:noProof/>
        </w:rPr>
        <w:drawing>
          <wp:inline distT="0" distB="0" distL="0" distR="0" wp14:anchorId="6E8456DF" wp14:editId="5EC6240C">
            <wp:extent cx="5021580" cy="2803134"/>
            <wp:effectExtent l="0" t="0" r="7620" b="0"/>
            <wp:docPr id="131070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7035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6820" cy="281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AC184" w14:textId="758AF671" w:rsidR="000C3CC3" w:rsidRDefault="000C3CC3" w:rsidP="00485DF0"/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Heading2"/>
      </w:pPr>
      <w:r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76D452E4" w:rsidR="006275D7" w:rsidRDefault="006275D7" w:rsidP="00913CC0">
      <w:pPr>
        <w:tabs>
          <w:tab w:val="left" w:pos="3540"/>
        </w:tabs>
      </w:pPr>
      <w:r>
        <w:t>Add a picture of the folder h</w:t>
      </w:r>
    </w:p>
    <w:p w14:paraId="1B4CA910" w14:textId="66FE9776" w:rsidR="00913CC0" w:rsidRPr="006275D7" w:rsidRDefault="00913CC0" w:rsidP="00913CC0">
      <w:pPr>
        <w:tabs>
          <w:tab w:val="left" w:pos="3540"/>
        </w:tabs>
      </w:pPr>
      <w:r>
        <w:rPr>
          <w:noProof/>
        </w:rPr>
        <w:drawing>
          <wp:inline distT="0" distB="0" distL="0" distR="0" wp14:anchorId="5005831A" wp14:editId="16C6109A">
            <wp:extent cx="5890260" cy="4311433"/>
            <wp:effectExtent l="0" t="0" r="0" b="0"/>
            <wp:docPr id="1928959330" name="Picture 1928959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1762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4993" cy="4314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3CC0" w:rsidRPr="006275D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58A1E" w14:textId="77777777" w:rsidR="006379C8" w:rsidRDefault="006379C8" w:rsidP="008068A2">
      <w:pPr>
        <w:spacing w:after="0" w:line="240" w:lineRule="auto"/>
      </w:pPr>
      <w:r>
        <w:separator/>
      </w:r>
    </w:p>
  </w:endnote>
  <w:endnote w:type="continuationSeparator" w:id="0">
    <w:p w14:paraId="733C7458" w14:textId="77777777" w:rsidR="006379C8" w:rsidRDefault="006379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C99CF" w14:textId="77777777" w:rsidR="006379C8" w:rsidRDefault="006379C8" w:rsidP="008068A2">
      <w:pPr>
        <w:spacing w:after="0" w:line="240" w:lineRule="auto"/>
      </w:pPr>
      <w:r>
        <w:separator/>
      </w:r>
    </w:p>
  </w:footnote>
  <w:footnote w:type="continuationSeparator" w:id="0">
    <w:p w14:paraId="5DF0F8ED" w14:textId="77777777" w:rsidR="006379C8" w:rsidRDefault="006379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3CC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56D9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41EF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379C8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384F"/>
    <w:rsid w:val="006E55B4"/>
    <w:rsid w:val="006E7E50"/>
    <w:rsid w:val="00704432"/>
    <w:rsid w:val="007051DF"/>
    <w:rsid w:val="00724DA4"/>
    <w:rsid w:val="00731CDC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13CC0"/>
    <w:rsid w:val="0092145D"/>
    <w:rsid w:val="009254B7"/>
    <w:rsid w:val="00927498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9342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27453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26/software-technologies-september-2023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40.png"/><Relationship Id="rId41" Type="http://schemas.openxmlformats.org/officeDocument/2006/relationships/image" Target="media/image14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18</Words>
  <Characters>67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sislava Peykova</cp:lastModifiedBy>
  <cp:revision>11</cp:revision>
  <cp:lastPrinted>2023-05-22T13:56:00Z</cp:lastPrinted>
  <dcterms:created xsi:type="dcterms:W3CDTF">2023-05-22T14:11:00Z</dcterms:created>
  <dcterms:modified xsi:type="dcterms:W3CDTF">2023-10-20T12:3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